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r w:rsidR="005C7718">
        <w:fldChar w:fldCharType="begin"/>
      </w:r>
      <w:r w:rsidR="005C7718">
        <w:instrText xml:space="preserve"> HYPERLINK "http://journals.plos.org/plosmedicine/article?id=10.1371/journal.pmed.1002036" </w:instrText>
      </w:r>
      <w:r w:rsidR="005C7718">
        <w:fldChar w:fldCharType="separate"/>
      </w:r>
      <w:r w:rsidRPr="001330D2">
        <w:rPr>
          <w:rStyle w:val="Hyperlink"/>
          <w:rFonts w:eastAsia="Times New Roman" w:cs="Arial"/>
          <w:sz w:val="20"/>
          <w:szCs w:val="20"/>
        </w:rPr>
        <w:t>online</w:t>
      </w:r>
      <w:r w:rsidR="005C7718">
        <w:rPr>
          <w:rStyle w:val="Hyperlink"/>
          <w:rFonts w:eastAsia="Times New Roman" w:cs="Arial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1DED728F" w:rsidR="005473B6" w:rsidRPr="00962EE7" w:rsidRDefault="00D1724D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6A1C59">
              <w:rPr>
                <w:rFonts w:eastAsia="Times New Roman"/>
                <w:bCs/>
                <w:color w:val="000000"/>
                <w:lang w:val="en-US"/>
              </w:rPr>
              <w:t>Title page, 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E41C37E" w:rsidR="005473B6" w:rsidRPr="00962EE7" w:rsidRDefault="001311EA" w:rsidP="00962EE7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-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7BFB4DFF" w:rsidR="005473B6" w:rsidRPr="006754BE" w:rsidRDefault="001311EA" w:rsidP="00962EE7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41A86BED" w:rsidR="005473B6" w:rsidRPr="006754BE" w:rsidRDefault="001311EA" w:rsidP="00E3345F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-5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2E5DE6DA" w:rsidR="005473B6" w:rsidRPr="008E310D" w:rsidRDefault="001311EA" w:rsidP="00E3345F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lastRenderedPageBreak/>
              <w:t>3-5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72C795ED" w:rsidR="005473B6" w:rsidRPr="008E310D" w:rsidRDefault="001311EA" w:rsidP="008E310D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4-5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63A1E9CE" w:rsidR="005473B6" w:rsidRPr="00565D90" w:rsidRDefault="001311EA" w:rsidP="00565D9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5-6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5868134F" w:rsidR="005473B6" w:rsidRPr="00565D90" w:rsidRDefault="001311EA" w:rsidP="00565D9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3-4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C44C46E" w:rsidR="005473B6" w:rsidRPr="001311EA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</w:t>
            </w:r>
            <w:r w:rsidRPr="001311EA">
              <w:rPr>
                <w:bCs/>
                <w:color w:val="000000"/>
                <w:lang w:val="en-US"/>
              </w:rPr>
              <w:t xml:space="preserve"> </w:t>
            </w:r>
            <w:r w:rsidR="001311EA" w:rsidRPr="001311EA">
              <w:rPr>
                <w:bCs/>
                <w:color w:val="000000"/>
                <w:lang w:val="en-US"/>
              </w:rPr>
              <w:t>11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14AE63C9" w:rsidR="005473B6" w:rsidRPr="00AF1660" w:rsidRDefault="001311EA" w:rsidP="00EB6193">
            <w:pPr>
              <w:pStyle w:val="CommentText"/>
              <w:spacing w:line="276" w:lineRule="auto"/>
              <w:jc w:val="center"/>
              <w:rPr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4-5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244F6BF7" w:rsidR="005473B6" w:rsidRPr="00AF1660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AF1660">
              <w:rPr>
                <w:bCs/>
                <w:color w:val="000000"/>
                <w:lang w:val="en-US"/>
              </w:rPr>
              <w:t xml:space="preserve">        </w:t>
            </w:r>
            <w:r w:rsidR="001311EA">
              <w:rPr>
                <w:bCs/>
                <w:color w:val="000000"/>
                <w:lang w:val="en-US"/>
              </w:rPr>
              <w:t>5-6</w:t>
            </w:r>
            <w:r w:rsidRPr="00AF1660">
              <w:rPr>
                <w:bCs/>
                <w:color w:val="000000"/>
                <w:lang w:val="en-US"/>
              </w:rPr>
              <w:t xml:space="preserve">  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5216E3BE" w:rsidR="005473B6" w:rsidRPr="00AF1660" w:rsidRDefault="001311EA" w:rsidP="00431B28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lastRenderedPageBreak/>
              <w:t>6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57C60BFE" w:rsidR="005473B6" w:rsidRPr="00431B28" w:rsidRDefault="001311EA" w:rsidP="00431B28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4-5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5CDF1111" w:rsidR="005473B6" w:rsidRPr="00431B28" w:rsidRDefault="001311EA" w:rsidP="00431B28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7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7C0D61C7" w:rsidR="005473B6" w:rsidRPr="00431B28" w:rsidRDefault="001311EA" w:rsidP="00431B28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-8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4DF9A844" w:rsidR="005473B6" w:rsidRPr="00431B28" w:rsidRDefault="001311EA" w:rsidP="00431B28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7-8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1BE931BC" w:rsidR="005473B6" w:rsidRPr="00FD4456" w:rsidRDefault="00BF0115" w:rsidP="00FD445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N/A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3E7B534D" w:rsidR="005473B6" w:rsidRPr="00FD4456" w:rsidRDefault="001311EA" w:rsidP="00FD4456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-10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5DABFACF" w:rsidR="005473B6" w:rsidRPr="00FD4456" w:rsidRDefault="00355CBE" w:rsidP="00FD4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</w:t>
            </w:r>
            <w:r w:rsidR="001311EA">
              <w:rPr>
                <w:bCs/>
                <w:color w:val="000000"/>
                <w:lang w:val="en-US"/>
              </w:rPr>
              <w:t>1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2B9B9182" w:rsidR="005473B6" w:rsidRPr="00FD4456" w:rsidRDefault="00355CBE" w:rsidP="00FD4456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</w:t>
            </w:r>
            <w:r w:rsidR="001311EA">
              <w:rPr>
                <w:bCs/>
                <w:color w:val="000000"/>
                <w:lang w:val="en-US"/>
              </w:rPr>
              <w:t>2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04DE030C" w:rsidR="005473B6" w:rsidRPr="00FD4456" w:rsidRDefault="00355CBE" w:rsidP="00FD4456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</w:t>
            </w:r>
            <w:r w:rsidR="001311EA">
              <w:rPr>
                <w:color w:val="000000"/>
                <w:lang w:val="en-US"/>
              </w:rPr>
              <w:t>1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4CDB999E" w:rsidR="005473B6" w:rsidRPr="00FD4456" w:rsidRDefault="00355CBE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1E301D4B" w:rsidR="005473B6" w:rsidRPr="00FF26BC" w:rsidRDefault="00FF26BC" w:rsidP="00355CBE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N/A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34ED62E6" w:rsidR="005473B6" w:rsidRPr="00FD4456" w:rsidRDefault="00FD4456" w:rsidP="00FD4456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N/A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1"/>
      <w:footerReference w:type="default" r:id="rId12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C5F666" w14:textId="77777777" w:rsidR="005C7911" w:rsidRDefault="005C7911" w:rsidP="001330D2">
      <w:pPr>
        <w:spacing w:after="0" w:line="240" w:lineRule="auto"/>
      </w:pPr>
      <w:r>
        <w:separator/>
      </w:r>
    </w:p>
  </w:endnote>
  <w:endnote w:type="continuationSeparator" w:id="0">
    <w:p w14:paraId="779A5B3F" w14:textId="77777777" w:rsidR="005C7911" w:rsidRDefault="005C7911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E998A4" w14:textId="77777777" w:rsidR="005C7911" w:rsidRDefault="005C7911" w:rsidP="001330D2">
      <w:pPr>
        <w:spacing w:after="0" w:line="240" w:lineRule="auto"/>
      </w:pPr>
      <w:r>
        <w:separator/>
      </w:r>
    </w:p>
  </w:footnote>
  <w:footnote w:type="continuationSeparator" w:id="0">
    <w:p w14:paraId="23F106A1" w14:textId="77777777" w:rsidR="005C7911" w:rsidRDefault="005C7911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630A4"/>
    <w:rsid w:val="001311EA"/>
    <w:rsid w:val="001330D2"/>
    <w:rsid w:val="00136D75"/>
    <w:rsid w:val="001515B3"/>
    <w:rsid w:val="001B552B"/>
    <w:rsid w:val="001D292C"/>
    <w:rsid w:val="001D5035"/>
    <w:rsid w:val="002904AC"/>
    <w:rsid w:val="00292170"/>
    <w:rsid w:val="00335352"/>
    <w:rsid w:val="00355CBE"/>
    <w:rsid w:val="003C4522"/>
    <w:rsid w:val="003C5A7F"/>
    <w:rsid w:val="00431B28"/>
    <w:rsid w:val="004C08C0"/>
    <w:rsid w:val="004C71D1"/>
    <w:rsid w:val="004D6AE6"/>
    <w:rsid w:val="004E1B3C"/>
    <w:rsid w:val="004F2B21"/>
    <w:rsid w:val="005473B6"/>
    <w:rsid w:val="00565D90"/>
    <w:rsid w:val="005B3B4D"/>
    <w:rsid w:val="005C7718"/>
    <w:rsid w:val="005C7911"/>
    <w:rsid w:val="005D3A31"/>
    <w:rsid w:val="006A1C59"/>
    <w:rsid w:val="006B6BF3"/>
    <w:rsid w:val="006D3A65"/>
    <w:rsid w:val="007267D5"/>
    <w:rsid w:val="007509B2"/>
    <w:rsid w:val="007B0859"/>
    <w:rsid w:val="007B4656"/>
    <w:rsid w:val="007D2D6C"/>
    <w:rsid w:val="007E78A6"/>
    <w:rsid w:val="007F5AE2"/>
    <w:rsid w:val="00815C9D"/>
    <w:rsid w:val="008E310D"/>
    <w:rsid w:val="00962EE7"/>
    <w:rsid w:val="00967969"/>
    <w:rsid w:val="00973599"/>
    <w:rsid w:val="0099765F"/>
    <w:rsid w:val="00A053B7"/>
    <w:rsid w:val="00AB1836"/>
    <w:rsid w:val="00AC31EB"/>
    <w:rsid w:val="00AF1660"/>
    <w:rsid w:val="00BF0115"/>
    <w:rsid w:val="00CD0FCE"/>
    <w:rsid w:val="00D1724D"/>
    <w:rsid w:val="00D52612"/>
    <w:rsid w:val="00D540EA"/>
    <w:rsid w:val="00D549CD"/>
    <w:rsid w:val="00E3345F"/>
    <w:rsid w:val="00E85A28"/>
    <w:rsid w:val="00EB6193"/>
    <w:rsid w:val="00EB7627"/>
    <w:rsid w:val="00EE3BEF"/>
    <w:rsid w:val="00FA28B8"/>
    <w:rsid w:val="00FB705A"/>
    <w:rsid w:val="00FD4456"/>
    <w:rsid w:val="00FF2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15B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15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5B3"/>
    <w:rPr>
      <w:rFonts w:ascii="Georgia" w:eastAsia="Calibri" w:hAnsi="Georgia" w:cs="Times New Roman"/>
      <w:b/>
      <w:bCs/>
      <w:sz w:val="20"/>
      <w:szCs w:val="20"/>
      <w:lang w:val="nl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8</Pages>
  <Words>1343</Words>
  <Characters>765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89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Cecily Weber</cp:lastModifiedBy>
  <cp:revision>22</cp:revision>
  <dcterms:created xsi:type="dcterms:W3CDTF">2020-07-09T14:09:00Z</dcterms:created>
  <dcterms:modified xsi:type="dcterms:W3CDTF">2021-06-20T19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